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97F029" w14:textId="2FC91262" w:rsidR="00E95675" w:rsidRPr="00E95675" w:rsidRDefault="00E95675" w:rsidP="00E95675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IN"/>
        </w:rPr>
      </w:pPr>
      <w:r w:rsidRPr="00E95675">
        <w:rPr>
          <w:rFonts w:ascii="Times New Roman" w:hAnsi="Times New Roman" w:cs="Times New Roman"/>
          <w:b/>
          <w:bCs/>
          <w:sz w:val="32"/>
          <w:szCs w:val="32"/>
          <w:lang w:val="en-IN"/>
        </w:rPr>
        <w:t>Advanced Systems Project</w:t>
      </w:r>
    </w:p>
    <w:p w14:paraId="006DB007" w14:textId="34C9058D" w:rsidR="00E95675" w:rsidRPr="00E95675" w:rsidRDefault="00E95675" w:rsidP="00E95675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IN"/>
        </w:rPr>
      </w:pPr>
      <w:r w:rsidRPr="00E95675">
        <w:rPr>
          <w:rFonts w:ascii="Times New Roman" w:hAnsi="Times New Roman" w:cs="Times New Roman"/>
          <w:b/>
          <w:bCs/>
          <w:sz w:val="32"/>
          <w:szCs w:val="32"/>
          <w:lang w:val="en-IN"/>
        </w:rPr>
        <w:t>Hospital Management System using MERN Stack</w:t>
      </w:r>
    </w:p>
    <w:p w14:paraId="40E1C180" w14:textId="77777777" w:rsidR="00E95675" w:rsidRDefault="00E95675" w:rsidP="00E95675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6109DAB7" w14:textId="720B469D" w:rsidR="00776E1E" w:rsidRPr="007369B6" w:rsidRDefault="00E95675" w:rsidP="006A63EA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E95675">
        <w:rPr>
          <w:rFonts w:ascii="Times New Roman" w:hAnsi="Times New Roman" w:cs="Times New Roman"/>
          <w:b/>
          <w:bCs/>
          <w:sz w:val="24"/>
          <w:szCs w:val="24"/>
          <w:lang w:val="en-IN"/>
        </w:rPr>
        <w:t>Technologies used: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Mongo DB, Express.js, React.js, Node.js. Bootstrap (front-end framework) and Redux (JavaScript library)</w:t>
      </w:r>
      <w:r w:rsidR="00292377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6E787CC5" w14:textId="6EC3F10B" w:rsidR="0076534C" w:rsidRDefault="0076534C" w:rsidP="006A63E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me Key Features:</w:t>
      </w:r>
    </w:p>
    <w:p w14:paraId="09C4D4D1" w14:textId="1B487D64" w:rsidR="0076534C" w:rsidRDefault="0076534C" w:rsidP="0076534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ification to user</w:t>
      </w:r>
    </w:p>
    <w:p w14:paraId="45F6CB05" w14:textId="3536462A" w:rsidR="0076534C" w:rsidRDefault="0076534C" w:rsidP="0076534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tient History</w:t>
      </w:r>
    </w:p>
    <w:p w14:paraId="598951E0" w14:textId="27BF9902" w:rsidR="0076534C" w:rsidRDefault="0076534C" w:rsidP="0076534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lot opened up</w:t>
      </w:r>
    </w:p>
    <w:p w14:paraId="32844043" w14:textId="7ED7912B" w:rsidR="0076534C" w:rsidRDefault="0076534C" w:rsidP="0076534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ctor – ability to cancel with notes</w:t>
      </w:r>
    </w:p>
    <w:p w14:paraId="3D483951" w14:textId="691671A5" w:rsidR="0076534C" w:rsidRDefault="0076534C" w:rsidP="0076534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appointment</w:t>
      </w:r>
    </w:p>
    <w:p w14:paraId="6F38E41E" w14:textId="69C9C6EF" w:rsidR="0076534C" w:rsidRDefault="0076534C" w:rsidP="0076534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ckout</w:t>
      </w:r>
    </w:p>
    <w:p w14:paraId="7F9D301A" w14:textId="1F2E9C06" w:rsidR="0076534C" w:rsidRDefault="0076534C" w:rsidP="0076534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s for doctor</w:t>
      </w:r>
    </w:p>
    <w:p w14:paraId="3D0F8A03" w14:textId="0585A70A" w:rsidR="0076534C" w:rsidRDefault="0076534C" w:rsidP="0076534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lling at the end of checkout with d</w:t>
      </w:r>
      <w:r w:rsidR="00F650F3">
        <w:rPr>
          <w:rFonts w:ascii="Times New Roman" w:hAnsi="Times New Roman" w:cs="Times New Roman"/>
          <w:sz w:val="24"/>
          <w:szCs w:val="24"/>
        </w:rPr>
        <w:t>iscount for insurance</w:t>
      </w:r>
    </w:p>
    <w:p w14:paraId="248E1ACA" w14:textId="1F24872F" w:rsidR="00F650F3" w:rsidRPr="0076534C" w:rsidRDefault="00F650F3" w:rsidP="0076534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two appointments on the same day for one specialty</w:t>
      </w:r>
    </w:p>
    <w:p w14:paraId="18C38B0D" w14:textId="69BCA59D" w:rsidR="006A63EA" w:rsidRDefault="006A63EA" w:rsidP="006A63EA">
      <w:pPr>
        <w:jc w:val="center"/>
        <w:rPr>
          <w:rFonts w:ascii="Times New Roman" w:hAnsi="Times New Roman" w:cs="Times New Roman"/>
          <w:sz w:val="24"/>
          <w:szCs w:val="24"/>
        </w:rPr>
      </w:pPr>
      <w:r w:rsidRPr="006A63EA">
        <w:rPr>
          <w:rFonts w:ascii="Times New Roman" w:hAnsi="Times New Roman" w:cs="Times New Roman"/>
          <w:b/>
          <w:bCs/>
          <w:sz w:val="24"/>
          <w:szCs w:val="24"/>
        </w:rPr>
        <w:t>Use Case Diagram</w:t>
      </w:r>
    </w:p>
    <w:p w14:paraId="4EBF9732" w14:textId="4F91E7F7" w:rsidR="00776E1E" w:rsidRDefault="006A63EA" w:rsidP="00776E1E">
      <w:pPr>
        <w:jc w:val="center"/>
        <w:rPr>
          <w:rFonts w:ascii="Times New Roman" w:hAnsi="Times New Roman" w:cs="Times New Roman"/>
          <w:sz w:val="24"/>
          <w:szCs w:val="24"/>
        </w:rPr>
      </w:pPr>
      <w:r w:rsidRPr="006A63E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2182A41" wp14:editId="134C7B28">
            <wp:extent cx="2847210" cy="4755457"/>
            <wp:effectExtent l="0" t="0" r="0" b="7620"/>
            <wp:docPr id="13565957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59573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54253" cy="4767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A1F9F" w14:textId="5AFE36FE" w:rsidR="00776E1E" w:rsidRDefault="00776E1E" w:rsidP="008635C9">
      <w:pPr>
        <w:rPr>
          <w:rFonts w:ascii="Times New Roman" w:hAnsi="Times New Roman" w:cs="Times New Roman"/>
          <w:sz w:val="24"/>
          <w:szCs w:val="24"/>
        </w:rPr>
      </w:pPr>
    </w:p>
    <w:p w14:paraId="6DCFDD57" w14:textId="77777777" w:rsidR="00CA06FF" w:rsidRDefault="00CA06FF" w:rsidP="00776E1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FAA0A32" w14:textId="77777777" w:rsidR="00CA06FF" w:rsidRDefault="00CA06FF" w:rsidP="00776E1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BE67216" w14:textId="77777777" w:rsidR="0076534C" w:rsidRDefault="0076534C" w:rsidP="00776E1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06D6FDA" w14:textId="77777777" w:rsidR="0076534C" w:rsidRDefault="0076534C" w:rsidP="00776E1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9D6753F" w14:textId="77777777" w:rsidR="0076534C" w:rsidRDefault="0076534C" w:rsidP="00776E1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07B1821" w14:textId="77777777" w:rsidR="00292377" w:rsidRDefault="00292377" w:rsidP="00776E1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8696F60" w14:textId="77777777" w:rsidR="00292377" w:rsidRDefault="00292377" w:rsidP="00776E1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6B2A638" w14:textId="12E6EB28" w:rsidR="00CA06FF" w:rsidRPr="008635C9" w:rsidRDefault="00CA06FF" w:rsidP="00776E1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635C9">
        <w:rPr>
          <w:rFonts w:ascii="Times New Roman" w:hAnsi="Times New Roman" w:cs="Times New Roman"/>
          <w:b/>
          <w:bCs/>
          <w:sz w:val="24"/>
          <w:szCs w:val="24"/>
        </w:rPr>
        <w:t>Class Diagram</w:t>
      </w:r>
    </w:p>
    <w:p w14:paraId="40DC642B" w14:textId="77777777" w:rsidR="008635C9" w:rsidRDefault="008635C9" w:rsidP="00776E1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FBAE3C4" w14:textId="0558F5DA" w:rsidR="00CA06FF" w:rsidRDefault="00E61E87" w:rsidP="00776E1E">
      <w:pPr>
        <w:jc w:val="center"/>
        <w:rPr>
          <w:rFonts w:ascii="Times New Roman" w:hAnsi="Times New Roman" w:cs="Times New Roman"/>
          <w:sz w:val="24"/>
          <w:szCs w:val="24"/>
        </w:rPr>
      </w:pPr>
      <w:r w:rsidRPr="00E61E87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01C60DB" wp14:editId="5C799072">
            <wp:extent cx="5731510" cy="4104640"/>
            <wp:effectExtent l="0" t="0" r="2540" b="0"/>
            <wp:docPr id="17481326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13262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0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2785D" w14:textId="77777777" w:rsidR="008635C9" w:rsidRDefault="008635C9" w:rsidP="00776E1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EF1843" w14:textId="77777777" w:rsidR="008635C9" w:rsidRDefault="008635C9" w:rsidP="00776E1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C50092F" w14:textId="77777777" w:rsidR="008635C9" w:rsidRDefault="008635C9" w:rsidP="00776E1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93A3BAA" w14:textId="77777777" w:rsidR="008635C9" w:rsidRDefault="008635C9" w:rsidP="00776E1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065EBBB" w14:textId="77777777" w:rsidR="008635C9" w:rsidRDefault="008635C9" w:rsidP="00776E1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1C0F423" w14:textId="77777777" w:rsidR="008635C9" w:rsidRDefault="008635C9" w:rsidP="00776E1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4271FE2" w14:textId="77777777" w:rsidR="008635C9" w:rsidRDefault="008635C9" w:rsidP="00776E1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6A783AE" w14:textId="77777777" w:rsidR="008635C9" w:rsidRDefault="008635C9" w:rsidP="00325097">
      <w:pPr>
        <w:rPr>
          <w:rFonts w:ascii="Times New Roman" w:hAnsi="Times New Roman" w:cs="Times New Roman"/>
          <w:sz w:val="24"/>
          <w:szCs w:val="24"/>
        </w:rPr>
      </w:pPr>
    </w:p>
    <w:p w14:paraId="738740CF" w14:textId="2258B638" w:rsidR="008635C9" w:rsidRDefault="008635C9" w:rsidP="00776E1E">
      <w:pPr>
        <w:jc w:val="center"/>
        <w:rPr>
          <w:rFonts w:ascii="Times New Roman" w:hAnsi="Times New Roman" w:cs="Times New Roman"/>
          <w:sz w:val="24"/>
          <w:szCs w:val="24"/>
        </w:rPr>
      </w:pPr>
      <w:r w:rsidRPr="008635C9">
        <w:rPr>
          <w:rFonts w:ascii="Times New Roman" w:hAnsi="Times New Roman" w:cs="Times New Roman"/>
          <w:b/>
          <w:bCs/>
          <w:sz w:val="24"/>
          <w:szCs w:val="24"/>
        </w:rPr>
        <w:t>Sequen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635C9">
        <w:rPr>
          <w:rFonts w:ascii="Times New Roman" w:hAnsi="Times New Roman" w:cs="Times New Roman"/>
          <w:b/>
          <w:bCs/>
          <w:sz w:val="24"/>
          <w:szCs w:val="24"/>
        </w:rPr>
        <w:t>Diagram</w:t>
      </w:r>
    </w:p>
    <w:p w14:paraId="38337F86" w14:textId="61FB9365" w:rsidR="008635C9" w:rsidRPr="006A63EA" w:rsidRDefault="008635C9" w:rsidP="00776E1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1351AA0" wp14:editId="2D4B3BC6">
            <wp:extent cx="5033673" cy="7845021"/>
            <wp:effectExtent l="0" t="0" r="0" b="3810"/>
            <wp:docPr id="59317216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28" cy="7845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635C9" w:rsidRPr="006A63EA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4D6105" w14:textId="77777777" w:rsidR="00D4096E" w:rsidRDefault="00D4096E" w:rsidP="00E95675">
      <w:pPr>
        <w:spacing w:after="0" w:line="240" w:lineRule="auto"/>
      </w:pPr>
      <w:r>
        <w:separator/>
      </w:r>
    </w:p>
  </w:endnote>
  <w:endnote w:type="continuationSeparator" w:id="0">
    <w:p w14:paraId="24E6995C" w14:textId="77777777" w:rsidR="00D4096E" w:rsidRDefault="00D4096E" w:rsidP="00E956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DE9CA8" w14:textId="77777777" w:rsidR="00D4096E" w:rsidRDefault="00D4096E" w:rsidP="00E95675">
      <w:pPr>
        <w:spacing w:after="0" w:line="240" w:lineRule="auto"/>
      </w:pPr>
      <w:r>
        <w:separator/>
      </w:r>
    </w:p>
  </w:footnote>
  <w:footnote w:type="continuationSeparator" w:id="0">
    <w:p w14:paraId="3554DE77" w14:textId="77777777" w:rsidR="00D4096E" w:rsidRDefault="00D4096E" w:rsidP="00E956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C0B069" w14:textId="1E1E5EEA" w:rsidR="00E95675" w:rsidRPr="0076534C" w:rsidRDefault="00E95675">
    <w:pPr>
      <w:pStyle w:val="Header"/>
      <w:rPr>
        <w:rFonts w:ascii="Times New Roman" w:hAnsi="Times New Roman" w:cs="Times New Roman"/>
        <w:sz w:val="24"/>
        <w:szCs w:val="24"/>
        <w:lang w:val="en-IN"/>
      </w:rPr>
    </w:pPr>
    <w:r w:rsidRPr="0076534C">
      <w:rPr>
        <w:rFonts w:ascii="Times New Roman" w:hAnsi="Times New Roman" w:cs="Times New Roman"/>
        <w:sz w:val="24"/>
        <w:szCs w:val="24"/>
        <w:lang w:val="en-IN"/>
      </w:rPr>
      <w:tab/>
    </w:r>
    <w:r w:rsidRPr="0076534C">
      <w:rPr>
        <w:rFonts w:ascii="Times New Roman" w:hAnsi="Times New Roman" w:cs="Times New Roman"/>
        <w:sz w:val="24"/>
        <w:szCs w:val="24"/>
        <w:lang w:val="en-IN"/>
      </w:rPr>
      <w:tab/>
      <w:t>Sri Sahith Lakkaraju</w:t>
    </w:r>
    <w:r w:rsidRPr="0076534C">
      <w:rPr>
        <w:rFonts w:ascii="Times New Roman" w:hAnsi="Times New Roman" w:cs="Times New Roman"/>
        <w:sz w:val="24"/>
        <w:szCs w:val="24"/>
        <w:lang w:val="en-IN"/>
      </w:rPr>
      <w:tab/>
    </w:r>
    <w:r w:rsidRPr="0076534C">
      <w:rPr>
        <w:rFonts w:ascii="Times New Roman" w:hAnsi="Times New Roman" w:cs="Times New Roman"/>
        <w:sz w:val="24"/>
        <w:szCs w:val="24"/>
        <w:lang w:val="en-IN"/>
      </w:rPr>
      <w:tab/>
      <w:t>70074684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3C2196"/>
    <w:multiLevelType w:val="hybridMultilevel"/>
    <w:tmpl w:val="FF74AD5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1425AE"/>
    <w:multiLevelType w:val="hybridMultilevel"/>
    <w:tmpl w:val="9274ED5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0245977">
    <w:abstractNumId w:val="0"/>
  </w:num>
  <w:num w:numId="2" w16cid:durableId="407141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S0MLAwMzEwNDEzNrJQ0lEKTi0uzszPAykwrAUA2zvL8ywAAAA="/>
  </w:docVars>
  <w:rsids>
    <w:rsidRoot w:val="00DB43C3"/>
    <w:rsid w:val="00292377"/>
    <w:rsid w:val="00325097"/>
    <w:rsid w:val="005A2E85"/>
    <w:rsid w:val="006A63EA"/>
    <w:rsid w:val="007369B6"/>
    <w:rsid w:val="0076534C"/>
    <w:rsid w:val="00776E1E"/>
    <w:rsid w:val="008635C9"/>
    <w:rsid w:val="00CA06FF"/>
    <w:rsid w:val="00D4096E"/>
    <w:rsid w:val="00DB43C3"/>
    <w:rsid w:val="00E61E87"/>
    <w:rsid w:val="00E95675"/>
    <w:rsid w:val="00F650F3"/>
    <w:rsid w:val="00F70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3BD6E5"/>
  <w15:chartTrackingRefBased/>
  <w15:docId w15:val="{D2A14963-4DE6-47A1-AEBC-7ED331D62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56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567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956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5675"/>
    <w:rPr>
      <w:lang w:val="en-US"/>
    </w:rPr>
  </w:style>
  <w:style w:type="paragraph" w:styleId="ListParagraph">
    <w:name w:val="List Paragraph"/>
    <w:basedOn w:val="Normal"/>
    <w:uiPriority w:val="34"/>
    <w:qFormat/>
    <w:rsid w:val="007653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 Sahith Lakkaraju</dc:creator>
  <cp:keywords/>
  <dc:description/>
  <cp:lastModifiedBy>Sri Sahith Lakkaraju</cp:lastModifiedBy>
  <cp:revision>8</cp:revision>
  <dcterms:created xsi:type="dcterms:W3CDTF">2024-05-03T03:34:00Z</dcterms:created>
  <dcterms:modified xsi:type="dcterms:W3CDTF">2024-05-03T04:25:00Z</dcterms:modified>
</cp:coreProperties>
</file>